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3ba809981c0c4d88b99aba7fe48c574bdf0bd9c"/>
    <w:p>
      <w:pPr>
        <w:pStyle w:val="Heading1"/>
      </w:pPr>
      <w:r>
        <w:t xml:space="preserve">Cover Letter for Musician Position in Malaysia Kuala Lumpur</w:t>
      </w:r>
    </w:p>
    <w:p>
      <w:pPr>
        <w:pStyle w:val="FirstParagraph"/>
      </w:pPr>
      <w:r>
        <w:t xml:space="preserve">Dear [Hiring Manager's Name],</w:t>
      </w:r>
    </w:p>
    <w:p>
      <w:pPr>
        <w:pStyle w:val="BodyText"/>
      </w:pPr>
      <w:r>
        <w:t xml:space="preserve">I am writing to express my enthusiastic interest in the musician position at your esteemed organization in Malaysia, specifically Kuala Lumpur. As a dedicated and versatile musician with a deep passion for creating and performing music, I am eager to contribute my skills and creativity to the vibrant cultural landscape of KL. My journey as a musician has been shaped by years of rigorous training, performance experience, and an unwavering commitment to musical excellence. I am confident that my unique background aligns perfectly with the opportunities available in this dynamic city.</w:t>
      </w:r>
    </w:p>
    <w:p>
      <w:pPr>
        <w:pStyle w:val="BodyText"/>
      </w:pPr>
      <w:r>
        <w:t xml:space="preserve">Kuala Lumpur is a city where music thrives as a cornerstone of its identity. From the pulsating beats of traditional Malay ensembles to the modern rhythms of contemporary pop and jazz, KL’s music scene offers an unparalleled blend of innovation and tradition. As a musician, I have always been inspired by the cultural richness that defines this metropolis. My experience in both classical and modern musical genres has equipped me with the adaptability needed to thrive in such a diverse environment. Whether performing in intimate venues or collaborating on large-scale projects, I bring not only technical proficiency but also a deep respect for the art form and its role in connecting people.</w:t>
      </w:r>
    </w:p>
    <w:p>
      <w:pPr>
        <w:pStyle w:val="BodyText"/>
      </w:pPr>
      <w:r>
        <w:t xml:space="preserve">My professional journey as a musician began during my studies at [Music Conservatory/University Name], where I honed my skills in [specific instrument or genre, e.g., piano, composition, or vocal performance]. This foundation was further strengthened through years of live performances across various platforms, including [mention specific experiences: local concerts, music festivals, or collaborations with artists]. One of the most formative experiences in my career was performing at the Kuala Lumpur Jazz Festival in [year], where I had the privilege of working alongside renowned artists to create memorable moments for audiences. This experience not only deepened my understanding of collaborative creativity but also reinforced my commitment to contributing to KL’s thriving music ecosystem.</w:t>
      </w:r>
    </w:p>
    <w:p>
      <w:pPr>
        <w:pStyle w:val="BodyText"/>
      </w:pPr>
      <w:r>
        <w:t xml:space="preserve">What sets me apart as a musician is my ability to seamlessly blend technical mastery with emotional expression. Whether composing original pieces or interpreting existing works, I strive to evoke a sense of authenticity that resonates with listeners. My proficiency in [mention specific skills: improvisation, arrangement, or production] allows me to adapt to the unique demands of any musical project. For instance, during my time as a session musician for [specific project or band], I was responsible for crafting intricate arrangements that elevated the overall sound while staying true to the artist’s vision. This attention to detail and collaborative spirit is something I bring to every performance and composition.</w:t>
      </w:r>
    </w:p>
    <w:p>
      <w:pPr>
        <w:pStyle w:val="BodyText"/>
      </w:pPr>
      <w:r>
        <w:t xml:space="preserve">In addition to my individual work, I have always valued the power of music as a unifying force. In Kuala Lumpur, where cultural diversity is celebrated through music, I aim to play a role in fostering connections between communities. My experience working with local artists and participating in community-driven initiatives has taught me the importance of cultural sensitivity and inclusivity. For example, I recently collaborated with [specific project or organization] on a cross-cultural music workshop that brought together musicians from different backgrounds to create an original piece inspired by Malay folk melodies and Western harmonies. This project not only highlighted the beauty of musical fusion but also underscored my dedication to promoting cultural exchange through art.</w:t>
      </w:r>
    </w:p>
    <w:p>
      <w:pPr>
        <w:pStyle w:val="BodyText"/>
      </w:pPr>
      <w:r>
        <w:t xml:space="preserve">Malaysia’s music industry is evolving rapidly, with KL serving as a hub for emerging talent and international collaborations. I am particularly drawn to the opportunities available in this city to grow as a musician while contributing to its artistic legacy. My long-term goal is to establish myself as a respected figure in KL’s music scene, whether through live performances, teaching, or producing original works that reflect the city’s unique character. I am eager to learn from your organization’s expertise and contribute my own insights to help shape the future of music in Malaysia.</w:t>
      </w:r>
    </w:p>
    <w:p>
      <w:pPr>
        <w:pStyle w:val="BodyText"/>
      </w:pPr>
      <w:r>
        <w:t xml:space="preserve">What excites me most about this opportunity is the chance to work with a team that shares my passion for music and its transformative power. I understand that success in this role requires not only talent but also a strong work ethic, adaptability, and a genuine love for the craft. I am prepared to dedicate myself fully to any project or collaboration, ensuring that every performance or composition meets the highest standards of quality. My ability to work independently as well as in a team setting makes me an asset to any organization committed to excellence in music.</w:t>
      </w:r>
    </w:p>
    <w:p>
      <w:pPr>
        <w:pStyle w:val="BodyText"/>
      </w:pPr>
      <w:r>
        <w:t xml:space="preserve">Thank you for considering my application. I would be honored to bring my skills and enthusiasm to your organization and contribute to the rich musical heritage of Malaysia Kuala Lumpur. I am available at your earliest convenience for an interview and can be reached at [your phone number] or [your email address]. I look forward to the possibility of discussing how I can add value to your team.</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a musician seeking opportunities in Malaysia, specifically Kuala Lumpur. It emphasizes the intersection of musical expertise, cultural awareness, and the unique characteristics of KL’s music sce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 for Malaysia Kuala Lumpur</dc:title>
  <dc:creator/>
  <dc:language>en</dc:language>
  <cp:keywords/>
  <dcterms:created xsi:type="dcterms:W3CDTF">2026-07-24T23:13:34Z</dcterms:created>
  <dcterms:modified xsi:type="dcterms:W3CDTF">2026-07-24T23:13:34Z</dcterms:modified>
</cp:coreProperties>
</file>

<file path=docProps/custom.xml><?xml version="1.0" encoding="utf-8"?>
<Properties xmlns="http://schemas.openxmlformats.org/officeDocument/2006/custom-properties" xmlns:vt="http://schemas.openxmlformats.org/officeDocument/2006/docPropsVTypes"/>
</file>